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D9720" w14:textId="0C42803F" w:rsidR="00A261B8" w:rsidRPr="002259F1" w:rsidRDefault="009E7D70" w:rsidP="009E7D7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259F1">
        <w:rPr>
          <w:rFonts w:ascii="Times New Roman" w:hAnsi="Times New Roman" w:cs="Times New Roman"/>
          <w:b/>
          <w:sz w:val="24"/>
          <w:szCs w:val="24"/>
        </w:rPr>
        <w:t>City of Burkburnett</w:t>
      </w:r>
    </w:p>
    <w:p w14:paraId="6E3EAA6E" w14:textId="751D2AFB" w:rsidR="009E7D70" w:rsidRPr="002259F1" w:rsidRDefault="009E7D70" w:rsidP="009E7D7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B06C41C" w14:textId="79A878A7" w:rsidR="009E7D70" w:rsidRPr="002259F1" w:rsidRDefault="009E7D70" w:rsidP="009E7D7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259F1">
        <w:rPr>
          <w:rFonts w:ascii="Times New Roman" w:hAnsi="Times New Roman" w:cs="Times New Roman"/>
          <w:b/>
          <w:sz w:val="24"/>
          <w:szCs w:val="24"/>
        </w:rPr>
        <w:t>Board of Commissioner Vacancy</w:t>
      </w:r>
    </w:p>
    <w:p w14:paraId="4F29A577" w14:textId="0BBD9762" w:rsidR="009E7D70" w:rsidRPr="002259F1" w:rsidRDefault="009E7D70" w:rsidP="009E7D7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3653337" w14:textId="066A9DCC" w:rsidR="009E7D70" w:rsidRDefault="009E7D70" w:rsidP="002259F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ity of Burkburnett is accepting applications to fill a </w:t>
      </w:r>
      <w:r w:rsidR="0090299E">
        <w:rPr>
          <w:rFonts w:ascii="Times New Roman" w:hAnsi="Times New Roman" w:cs="Times New Roman"/>
          <w:sz w:val="24"/>
          <w:szCs w:val="24"/>
        </w:rPr>
        <w:t xml:space="preserve">one (1) year term </w:t>
      </w:r>
      <w:r>
        <w:rPr>
          <w:rFonts w:ascii="Times New Roman" w:hAnsi="Times New Roman" w:cs="Times New Roman"/>
          <w:sz w:val="24"/>
          <w:szCs w:val="24"/>
        </w:rPr>
        <w:t>on the Board of Commissioners.  If you are interested, you may pick up a Volunteer Application at City Hall, 501 Sheppard Road, Monday-Friday 8 am to 5 pm</w:t>
      </w:r>
      <w:r w:rsidR="00B8533B">
        <w:rPr>
          <w:rFonts w:ascii="Times New Roman" w:hAnsi="Times New Roman" w:cs="Times New Roman"/>
          <w:sz w:val="24"/>
          <w:szCs w:val="24"/>
        </w:rPr>
        <w:t>, 940.569.2263</w:t>
      </w:r>
      <w:r w:rsidR="002259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r visit </w:t>
      </w:r>
      <w:hyperlink r:id="rId4" w:history="1">
        <w:r w:rsidRPr="002B11B3">
          <w:rPr>
            <w:rStyle w:val="Hyperlink"/>
            <w:rFonts w:ascii="Times New Roman" w:hAnsi="Times New Roman" w:cs="Times New Roman"/>
            <w:sz w:val="24"/>
            <w:szCs w:val="24"/>
          </w:rPr>
          <w:t>www.burkburnett.org</w:t>
        </w:r>
      </w:hyperlink>
      <w:r>
        <w:rPr>
          <w:rFonts w:ascii="Times New Roman" w:hAnsi="Times New Roman" w:cs="Times New Roman"/>
          <w:sz w:val="24"/>
          <w:szCs w:val="24"/>
        </w:rPr>
        <w:t>.  The appointment will be made at the regular scheduled meeting on May 20, 2019</w:t>
      </w:r>
      <w:r w:rsidR="002259F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t 7:00 pm.</w:t>
      </w:r>
    </w:p>
    <w:p w14:paraId="3A4CDCC6" w14:textId="31BE7CC9" w:rsidR="009E7D70" w:rsidRDefault="009E7D70" w:rsidP="002259F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C5F139" w14:textId="77777777" w:rsidR="009E7D70" w:rsidRPr="009E7D70" w:rsidRDefault="009E7D70" w:rsidP="009E7D70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9E7D70" w:rsidRPr="009E7D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TGxsLS0MLI0NzdV0lEKTi0uzszPAykwqgUAKGm0HywAAAA="/>
  </w:docVars>
  <w:rsids>
    <w:rsidRoot w:val="009E7D70"/>
    <w:rsid w:val="000F2F2D"/>
    <w:rsid w:val="002259F1"/>
    <w:rsid w:val="0090299E"/>
    <w:rsid w:val="009E7D70"/>
    <w:rsid w:val="00A261B8"/>
    <w:rsid w:val="00B85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D5CE3"/>
  <w15:chartTrackingRefBased/>
  <w15:docId w15:val="{B9B2E513-6B1A-4C9D-BB98-C49ADA747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E7D7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E7D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D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urkburnet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</dc:creator>
  <cp:keywords/>
  <dc:description/>
  <cp:lastModifiedBy>TRISH</cp:lastModifiedBy>
  <cp:revision>2</cp:revision>
  <dcterms:created xsi:type="dcterms:W3CDTF">2019-05-06T22:00:00Z</dcterms:created>
  <dcterms:modified xsi:type="dcterms:W3CDTF">2019-05-08T19:38:00Z</dcterms:modified>
</cp:coreProperties>
</file>